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c87f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7cf7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0e394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f0850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efa170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9ca6da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f5bfc5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9a1186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0:48:38Z</dcterms:created>
  <dcterms:modified xsi:type="dcterms:W3CDTF">2022-01-18T10:48:38Z</dcterms:modified>
</cp:coreProperties>
</file>